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F0BFC" w14:textId="4A5E34E7" w:rsidR="00393E90" w:rsidRPr="00FA2FD3" w:rsidRDefault="00372E13">
      <w:pPr>
        <w:rPr>
          <w:b/>
          <w:sz w:val="24"/>
          <w:szCs w:val="24"/>
        </w:rPr>
      </w:pPr>
      <w:r w:rsidRPr="00FA2FD3">
        <w:rPr>
          <w:b/>
          <w:sz w:val="24"/>
          <w:szCs w:val="24"/>
        </w:rPr>
        <w:t>Probing</w:t>
      </w:r>
      <w:r w:rsidR="00393E90" w:rsidRPr="00393E90">
        <w:rPr>
          <w:b/>
          <w:sz w:val="24"/>
          <w:szCs w:val="24"/>
        </w:rPr>
        <w:t xml:space="preserve"> heavy metal binding to phycobiliproteins</w:t>
      </w:r>
    </w:p>
    <w:p w14:paraId="613E5BBF" w14:textId="1C0609DA" w:rsidR="00007255" w:rsidRPr="00007255" w:rsidRDefault="00007255">
      <w:pPr>
        <w:rPr>
          <w:bCs/>
        </w:rPr>
      </w:pPr>
      <w:r>
        <w:rPr>
          <w:b/>
        </w:rPr>
        <w:t>Funders:</w:t>
      </w:r>
      <w:r>
        <w:rPr>
          <w:bCs/>
        </w:rPr>
        <w:t xml:space="preserve"> Biotechnology and Biological Sciences Research Council (BBSRC, UKRI), Royal Society</w:t>
      </w:r>
    </w:p>
    <w:p w14:paraId="45FAE459" w14:textId="2BB887CC" w:rsidR="00121130" w:rsidRDefault="00C12F9B">
      <w:r w:rsidRPr="00C12F9B">
        <w:rPr>
          <w:b/>
        </w:rPr>
        <w:t>Grant Number</w:t>
      </w:r>
      <w:r>
        <w:t xml:space="preserve">: </w:t>
      </w:r>
      <w:r w:rsidR="00A06C1B" w:rsidRPr="00A06C1B">
        <w:t>BB/T015640/1</w:t>
      </w:r>
      <w:r w:rsidR="00A06C1B">
        <w:t xml:space="preserve">, </w:t>
      </w:r>
      <w:r w:rsidR="00A06C1B" w:rsidRPr="00A06C1B">
        <w:t>RGS\R1\201411</w:t>
      </w:r>
      <w:r w:rsidR="00A06C1B">
        <w:t xml:space="preserve">, </w:t>
      </w:r>
      <w:r w:rsidR="00A06C1B" w:rsidRPr="00A06C1B">
        <w:t>BB/S019456/1</w:t>
      </w:r>
      <w:r w:rsidR="00E010CB" w:rsidRPr="00E010CB">
        <w:rPr>
          <w:b/>
          <w:noProof/>
          <w:lang w:eastAsia="en-GB"/>
        </w:rPr>
        <w:t xml:space="preserve"> </w:t>
      </w:r>
    </w:p>
    <w:p w14:paraId="59641E33" w14:textId="0F79DC66" w:rsidR="00393E90" w:rsidRPr="007C5AB5" w:rsidRDefault="00393E90" w:rsidP="007C5AB5">
      <w:pPr>
        <w:jc w:val="both"/>
        <w:rPr>
          <w:sz w:val="20"/>
          <w:szCs w:val="20"/>
        </w:rPr>
      </w:pPr>
      <w:r w:rsidRPr="007C5AB5">
        <w:rPr>
          <w:sz w:val="20"/>
          <w:szCs w:val="20"/>
        </w:rPr>
        <w:t xml:space="preserve">The raw data </w:t>
      </w:r>
      <w:r w:rsidR="00372E13" w:rsidRPr="007C5AB5">
        <w:rPr>
          <w:sz w:val="20"/>
          <w:szCs w:val="20"/>
        </w:rPr>
        <w:t>associated with the publication entitled “Probing heavy metal binding to phycobiliproteins”.</w:t>
      </w:r>
      <w:r w:rsidR="00DA43B4" w:rsidRPr="007C5AB5">
        <w:rPr>
          <w:sz w:val="20"/>
          <w:szCs w:val="20"/>
        </w:rPr>
        <w:t xml:space="preserve"> </w:t>
      </w:r>
      <w:r w:rsidR="007C5AB5" w:rsidRPr="007C5AB5">
        <w:rPr>
          <w:sz w:val="20"/>
          <w:szCs w:val="20"/>
        </w:rPr>
        <w:t xml:space="preserve">Native mass spectrometry, absorbance spectroscopy and fluorescence spectroscopy data. Phycobiliproteins extracted and purified from cyanobacteria </w:t>
      </w:r>
      <w:r w:rsidR="007C5AB5" w:rsidRPr="007C5AB5">
        <w:rPr>
          <w:sz w:val="20"/>
          <w:szCs w:val="20"/>
        </w:rPr>
        <w:t>were</w:t>
      </w:r>
      <w:r w:rsidR="007C5AB5" w:rsidRPr="007C5AB5">
        <w:rPr>
          <w:sz w:val="20"/>
          <w:szCs w:val="20"/>
        </w:rPr>
        <w:t xml:space="preserve"> incubated with heavy metal ions including iron, copper, </w:t>
      </w:r>
      <w:proofErr w:type="gramStart"/>
      <w:r w:rsidR="007C5AB5" w:rsidRPr="007C5AB5">
        <w:rPr>
          <w:sz w:val="20"/>
          <w:szCs w:val="20"/>
        </w:rPr>
        <w:t>zinc</w:t>
      </w:r>
      <w:proofErr w:type="gramEnd"/>
      <w:r w:rsidR="007C5AB5" w:rsidRPr="007C5AB5">
        <w:rPr>
          <w:sz w:val="20"/>
          <w:szCs w:val="20"/>
        </w:rPr>
        <w:t xml:space="preserve"> and silver. The effects on oligomer assembly, </w:t>
      </w:r>
      <w:proofErr w:type="gramStart"/>
      <w:r w:rsidR="007C5AB5" w:rsidRPr="007C5AB5">
        <w:rPr>
          <w:sz w:val="20"/>
          <w:szCs w:val="20"/>
        </w:rPr>
        <w:t>absorbance</w:t>
      </w:r>
      <w:proofErr w:type="gramEnd"/>
      <w:r w:rsidR="007C5AB5" w:rsidRPr="007C5AB5">
        <w:rPr>
          <w:sz w:val="20"/>
          <w:szCs w:val="20"/>
        </w:rPr>
        <w:t xml:space="preserve"> and fluorescence where measured.</w:t>
      </w:r>
      <w:r w:rsidR="007C5AB5" w:rsidRPr="007C5AB5">
        <w:rPr>
          <w:sz w:val="20"/>
          <w:szCs w:val="20"/>
        </w:rPr>
        <w:t xml:space="preserve"> </w:t>
      </w:r>
      <w:r w:rsidR="00DA43B4" w:rsidRPr="007C5AB5">
        <w:rPr>
          <w:sz w:val="20"/>
          <w:szCs w:val="20"/>
        </w:rPr>
        <w:t>Data files are organised into folders according to their corresponding figures.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D21DB7">
        <w:tc>
          <w:tcPr>
            <w:tcW w:w="4508" w:type="dxa"/>
            <w:shd w:val="clear" w:color="auto" w:fill="D9D9D9" w:themeFill="background1" w:themeFillShade="D9"/>
          </w:tcPr>
          <w:p w14:paraId="695BA511" w14:textId="77777777" w:rsidR="000F06C6" w:rsidRPr="00A06C1B" w:rsidRDefault="000F06C6">
            <w:pPr>
              <w:rPr>
                <w:b/>
                <w:bCs/>
              </w:rPr>
            </w:pPr>
            <w:r w:rsidRPr="00A06C1B">
              <w:rPr>
                <w:b/>
                <w:bCs/>
              </w:rPr>
              <w:t>File name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7BD861A7" w14:textId="77777777" w:rsidR="000F06C6" w:rsidRPr="00A06C1B" w:rsidRDefault="000F06C6">
            <w:pPr>
              <w:rPr>
                <w:b/>
                <w:bCs/>
              </w:rPr>
            </w:pPr>
            <w:r w:rsidRPr="00A06C1B">
              <w:rPr>
                <w:b/>
                <w:bCs/>
              </w:rPr>
              <w:t xml:space="preserve">File description </w:t>
            </w:r>
            <w:r w:rsidRPr="00A06C1B">
              <w:t>(Short description of c</w:t>
            </w:r>
            <w:r w:rsidR="00377F0F" w:rsidRPr="00A06C1B">
              <w:t xml:space="preserve">ontent, sample size, format, any linking between different types of data, </w:t>
            </w:r>
            <w:proofErr w:type="gramStart"/>
            <w:r w:rsidR="003B3C82" w:rsidRPr="00A06C1B">
              <w:t>i.e.</w:t>
            </w:r>
            <w:proofErr w:type="gramEnd"/>
            <w:r w:rsidR="00377F0F" w:rsidRPr="00A06C1B">
              <w:t xml:space="preserve"> survey and </w:t>
            </w:r>
            <w:r w:rsidR="003B3C82" w:rsidRPr="00A06C1B">
              <w:t>interviews/focus groups</w:t>
            </w:r>
            <w:r w:rsidRPr="00A06C1B">
              <w:t>)</w:t>
            </w:r>
          </w:p>
        </w:tc>
      </w:tr>
      <w:tr w:rsidR="00D21DB7" w14:paraId="51FBB978" w14:textId="77777777" w:rsidTr="0092600B">
        <w:trPr>
          <w:trHeight w:val="397"/>
        </w:trPr>
        <w:tc>
          <w:tcPr>
            <w:tcW w:w="9016" w:type="dxa"/>
            <w:gridSpan w:val="2"/>
            <w:shd w:val="clear" w:color="auto" w:fill="F2F2F2" w:themeFill="background1" w:themeFillShade="F2"/>
          </w:tcPr>
          <w:p w14:paraId="04A53C02" w14:textId="584F98E6" w:rsidR="00D21DB7" w:rsidRPr="00D21DB7" w:rsidRDefault="00D21DB7">
            <w:pPr>
              <w:rPr>
                <w:b/>
                <w:bCs/>
              </w:rPr>
            </w:pPr>
            <w:r w:rsidRPr="00D21DB7">
              <w:rPr>
                <w:b/>
                <w:bCs/>
              </w:rPr>
              <w:t xml:space="preserve">Native Mass Spectrometry 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5A8DD30D" w:rsidR="000F06C6" w:rsidRDefault="00A36CA9">
            <w:r>
              <w:t>APC_1um_Fig1.raw</w:t>
            </w:r>
          </w:p>
        </w:tc>
        <w:tc>
          <w:tcPr>
            <w:tcW w:w="4508" w:type="dxa"/>
          </w:tcPr>
          <w:p w14:paraId="02028B7A" w14:textId="736BBFC9" w:rsidR="000F06C6" w:rsidRDefault="00A36CA9">
            <w:r>
              <w:t>Native mass spectra of APC protein at 1 μM</w:t>
            </w:r>
            <w:r w:rsidR="00065888">
              <w:t xml:space="preserve"> (hexamer, 6 μM bilin)</w:t>
            </w:r>
            <w:r>
              <w:t>. Raw data file(s) from Orbitrap Eclipse Tribrid mass spectrometer.</w:t>
            </w:r>
          </w:p>
        </w:tc>
      </w:tr>
      <w:tr w:rsidR="00A36CA9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3C4D9D53" w:rsidR="00A36CA9" w:rsidRDefault="00A36CA9" w:rsidP="00A36CA9">
            <w:r>
              <w:t>PC_1um_Fig1.raw</w:t>
            </w:r>
          </w:p>
        </w:tc>
        <w:tc>
          <w:tcPr>
            <w:tcW w:w="4508" w:type="dxa"/>
          </w:tcPr>
          <w:p w14:paraId="11CA485B" w14:textId="3B027042" w:rsidR="00A36CA9" w:rsidRDefault="00A36CA9" w:rsidP="00A36CA9">
            <w:r>
              <w:t>Native mass spectra of PC protein at 1 μM</w:t>
            </w:r>
            <w:r w:rsidR="00065888">
              <w:t xml:space="preserve"> </w:t>
            </w:r>
            <w:r w:rsidR="00065888" w:rsidRPr="00065888">
              <w:t xml:space="preserve">(hexamer, </w:t>
            </w:r>
            <w:r w:rsidR="00065888">
              <w:t>9</w:t>
            </w:r>
            <w:r w:rsidR="00065888" w:rsidRPr="00065888">
              <w:t xml:space="preserve"> μM bilin)</w:t>
            </w:r>
            <w:r>
              <w:t xml:space="preserve">. </w:t>
            </w:r>
            <w:r w:rsidRPr="00A36CA9">
              <w:t>Raw data file(s) from Orbitrap Eclipse Tribrid mass spectrometer.</w:t>
            </w:r>
          </w:p>
        </w:tc>
      </w:tr>
      <w:tr w:rsidR="00A36CA9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25746632" w:rsidR="00A36CA9" w:rsidRDefault="00A36CA9" w:rsidP="00A36CA9">
            <w:r>
              <w:t>APC_only_Fig3.ra</w:t>
            </w:r>
            <w:r w:rsidR="00065888">
              <w:t>w</w:t>
            </w:r>
          </w:p>
        </w:tc>
        <w:tc>
          <w:tcPr>
            <w:tcW w:w="4508" w:type="dxa"/>
          </w:tcPr>
          <w:p w14:paraId="67D35133" w14:textId="0BD730AA" w:rsidR="00A36CA9" w:rsidRDefault="00A36CA9" w:rsidP="00A36CA9">
            <w:r>
              <w:t>Native mass spectra of APC protein at 1 μM. Raw data file(s) from Orbitrap Eclipse Tribrid mass spectrometer.</w:t>
            </w:r>
          </w:p>
        </w:tc>
      </w:tr>
      <w:tr w:rsidR="00A36CA9" w14:paraId="1E25D8D9" w14:textId="77777777" w:rsidTr="009D076B">
        <w:trPr>
          <w:trHeight w:val="397"/>
        </w:trPr>
        <w:tc>
          <w:tcPr>
            <w:tcW w:w="4508" w:type="dxa"/>
          </w:tcPr>
          <w:p w14:paraId="39362FC9" w14:textId="77777777" w:rsidR="00A36CA9" w:rsidRPr="00A36CA9" w:rsidRDefault="00A36CA9" w:rsidP="00A36CA9">
            <w:r w:rsidRPr="00A36CA9">
              <w:t>APC_Fe_10eqv.raw</w:t>
            </w:r>
          </w:p>
          <w:p w14:paraId="6ED3F65A" w14:textId="77777777" w:rsidR="00A36CA9" w:rsidRPr="00A36CA9" w:rsidRDefault="00A36CA9" w:rsidP="00A36CA9">
            <w:r w:rsidRPr="00A36CA9">
              <w:t>APC_Fe_20eqv.raw</w:t>
            </w:r>
          </w:p>
          <w:p w14:paraId="7334A41A" w14:textId="0D5D6831" w:rsidR="00A36CA9" w:rsidRDefault="00A36CA9" w:rsidP="00A36CA9">
            <w:r w:rsidRPr="00A36CA9">
              <w:t>APC_Fe_40eqv.raw</w:t>
            </w:r>
          </w:p>
        </w:tc>
        <w:tc>
          <w:tcPr>
            <w:tcW w:w="4508" w:type="dxa"/>
          </w:tcPr>
          <w:p w14:paraId="45886F62" w14:textId="3DF32ED6" w:rsidR="00A36CA9" w:rsidRDefault="00A36CA9" w:rsidP="00A36CA9">
            <w:r>
              <w:t>Native mass spectra of APC protein incubated with 10, 20 and 40 equivalents of Fe salt. Raw data file(s) from Orbitrap Eclipse Tribrid mass spectrometer.</w:t>
            </w:r>
          </w:p>
        </w:tc>
      </w:tr>
      <w:tr w:rsidR="00A36CA9" w14:paraId="26382773" w14:textId="77777777" w:rsidTr="009D076B">
        <w:trPr>
          <w:trHeight w:val="397"/>
        </w:trPr>
        <w:tc>
          <w:tcPr>
            <w:tcW w:w="4508" w:type="dxa"/>
          </w:tcPr>
          <w:p w14:paraId="3E4B5EF5" w14:textId="77777777" w:rsidR="00A36CA9" w:rsidRPr="00A36CA9" w:rsidRDefault="00A36CA9" w:rsidP="00A36CA9">
            <w:r w:rsidRPr="00A36CA9">
              <w:t>APC_FeNTA_10eqv.raw</w:t>
            </w:r>
          </w:p>
          <w:p w14:paraId="6C86A0D0" w14:textId="77777777" w:rsidR="00A36CA9" w:rsidRPr="00A36CA9" w:rsidRDefault="00A36CA9" w:rsidP="00A36CA9">
            <w:r w:rsidRPr="00A36CA9">
              <w:t>APC_FeNTA_20eqv.raw</w:t>
            </w:r>
          </w:p>
          <w:p w14:paraId="50BA0B10" w14:textId="18A858A5" w:rsidR="00A36CA9" w:rsidRPr="00A36CA9" w:rsidRDefault="00A36CA9" w:rsidP="00A36CA9">
            <w:r w:rsidRPr="00A36CA9">
              <w:t>APC_FeNTA_5eqv.raw</w:t>
            </w:r>
          </w:p>
        </w:tc>
        <w:tc>
          <w:tcPr>
            <w:tcW w:w="4508" w:type="dxa"/>
          </w:tcPr>
          <w:p w14:paraId="0C474BEB" w14:textId="2EA73B94" w:rsidR="00A36CA9" w:rsidRDefault="00A36CA9" w:rsidP="00A36CA9">
            <w:r w:rsidRPr="00A36CA9">
              <w:t xml:space="preserve">Native mass spectra of APC protein incubated with </w:t>
            </w:r>
            <w:r>
              <w:t>5</w:t>
            </w:r>
            <w:r w:rsidRPr="00A36CA9">
              <w:t xml:space="preserve">, </w:t>
            </w:r>
            <w:r>
              <w:t>1</w:t>
            </w:r>
            <w:r w:rsidRPr="00A36CA9">
              <w:t xml:space="preserve">0 and </w:t>
            </w:r>
            <w:r>
              <w:t>2</w:t>
            </w:r>
            <w:r w:rsidRPr="00A36CA9">
              <w:t xml:space="preserve">0 equivalents of </w:t>
            </w:r>
            <w:proofErr w:type="spellStart"/>
            <w:proofErr w:type="gramStart"/>
            <w:r w:rsidRPr="00A36CA9">
              <w:t>Fe</w:t>
            </w:r>
            <w:r>
              <w:t>:NTA</w:t>
            </w:r>
            <w:proofErr w:type="spellEnd"/>
            <w:proofErr w:type="gramEnd"/>
            <w:r w:rsidRPr="00A36CA9">
              <w:t xml:space="preserve"> salt. Raw data file(s) from Orbitrap Eclipse Tribrid mass spectrometer.</w:t>
            </w:r>
          </w:p>
        </w:tc>
      </w:tr>
      <w:tr w:rsidR="00A36CA9" w14:paraId="5FF6C813" w14:textId="77777777" w:rsidTr="009D076B">
        <w:trPr>
          <w:trHeight w:val="397"/>
        </w:trPr>
        <w:tc>
          <w:tcPr>
            <w:tcW w:w="4508" w:type="dxa"/>
          </w:tcPr>
          <w:p w14:paraId="3907BB65" w14:textId="77777777" w:rsidR="00A36CA9" w:rsidRPr="00A36CA9" w:rsidRDefault="00A36CA9" w:rsidP="00A36CA9">
            <w:r w:rsidRPr="00A36CA9">
              <w:t>APC_Cu_5eqv.raw</w:t>
            </w:r>
          </w:p>
          <w:p w14:paraId="78ACD1C1" w14:textId="77777777" w:rsidR="00A36CA9" w:rsidRPr="00A36CA9" w:rsidRDefault="00A36CA9" w:rsidP="00A36CA9">
            <w:r w:rsidRPr="00A36CA9">
              <w:t>APC_Cu_10eqv.raw</w:t>
            </w:r>
          </w:p>
          <w:p w14:paraId="2CFCB2EF" w14:textId="695FBB7B" w:rsidR="00A36CA9" w:rsidRDefault="00A36CA9" w:rsidP="00A36CA9">
            <w:r w:rsidRPr="00A36CA9">
              <w:t>APC_Cu_20eqv.ra</w:t>
            </w:r>
            <w:r w:rsidR="00065888">
              <w:t>w</w:t>
            </w:r>
          </w:p>
        </w:tc>
        <w:tc>
          <w:tcPr>
            <w:tcW w:w="4508" w:type="dxa"/>
          </w:tcPr>
          <w:p w14:paraId="756933D7" w14:textId="365F64E9" w:rsidR="00A36CA9" w:rsidRDefault="00A36CA9" w:rsidP="00A36CA9">
            <w:r w:rsidRPr="00A36CA9">
              <w:t xml:space="preserve">Native mass spectra of APC protein incubated with 5, 10 and 20 equivalents of </w:t>
            </w:r>
            <w:r>
              <w:t>Cu</w:t>
            </w:r>
            <w:r w:rsidRPr="00A36CA9">
              <w:t xml:space="preserve"> salt. Raw data file(s) from Orbitrap Eclipse Tribrid mass spectrometer.</w:t>
            </w:r>
          </w:p>
        </w:tc>
      </w:tr>
      <w:tr w:rsidR="00A36CA9" w14:paraId="5F7257DD" w14:textId="77777777" w:rsidTr="009D076B">
        <w:trPr>
          <w:trHeight w:val="397"/>
        </w:trPr>
        <w:tc>
          <w:tcPr>
            <w:tcW w:w="4508" w:type="dxa"/>
          </w:tcPr>
          <w:p w14:paraId="72F8DE23" w14:textId="77777777" w:rsidR="00A36CA9" w:rsidRPr="00A36CA9" w:rsidRDefault="00A36CA9" w:rsidP="00A36CA9">
            <w:r w:rsidRPr="00A36CA9">
              <w:t>APC_Ag_1eqv.raw</w:t>
            </w:r>
          </w:p>
          <w:p w14:paraId="506ED807" w14:textId="77777777" w:rsidR="00A36CA9" w:rsidRPr="00A36CA9" w:rsidRDefault="00A36CA9" w:rsidP="00A36CA9">
            <w:r w:rsidRPr="00A36CA9">
              <w:t>APC_Ag_2eqv.raw</w:t>
            </w:r>
          </w:p>
          <w:p w14:paraId="19665C3E" w14:textId="457E9855" w:rsidR="00A36CA9" w:rsidRDefault="00A36CA9" w:rsidP="00A36CA9">
            <w:r w:rsidRPr="00A36CA9">
              <w:t>APC_Ag_5eqv.raw</w:t>
            </w:r>
          </w:p>
        </w:tc>
        <w:tc>
          <w:tcPr>
            <w:tcW w:w="4508" w:type="dxa"/>
          </w:tcPr>
          <w:p w14:paraId="06ED7A1D" w14:textId="0787093B" w:rsidR="00A36CA9" w:rsidRDefault="00A36CA9" w:rsidP="00A36CA9">
            <w:r w:rsidRPr="00A36CA9">
              <w:t xml:space="preserve">Native mass spectra of APC protein incubated with </w:t>
            </w:r>
            <w:r>
              <w:t>1</w:t>
            </w:r>
            <w:r w:rsidRPr="00A36CA9">
              <w:t xml:space="preserve">, </w:t>
            </w:r>
            <w:r>
              <w:t>2</w:t>
            </w:r>
            <w:r w:rsidRPr="00A36CA9">
              <w:t xml:space="preserve"> and </w:t>
            </w:r>
            <w:r>
              <w:t>5</w:t>
            </w:r>
            <w:r w:rsidRPr="00A36CA9">
              <w:t xml:space="preserve"> equivalents of </w:t>
            </w:r>
            <w:r>
              <w:t>Ag</w:t>
            </w:r>
            <w:r w:rsidRPr="00A36CA9">
              <w:t xml:space="preserve"> salt. Raw data file(s) from Orbitrap Eclipse Tribrid mass spectrometer.</w:t>
            </w:r>
          </w:p>
        </w:tc>
      </w:tr>
      <w:tr w:rsidR="00A36CA9" w14:paraId="1EE2B909" w14:textId="77777777" w:rsidTr="009D076B">
        <w:trPr>
          <w:trHeight w:val="397"/>
        </w:trPr>
        <w:tc>
          <w:tcPr>
            <w:tcW w:w="4508" w:type="dxa"/>
          </w:tcPr>
          <w:p w14:paraId="6E1E9FD8" w14:textId="77777777" w:rsidR="00A36CA9" w:rsidRPr="00A36CA9" w:rsidRDefault="00A36CA9" w:rsidP="00A36CA9">
            <w:r w:rsidRPr="00A36CA9">
              <w:t>APC_Zn_5eqv.raw</w:t>
            </w:r>
          </w:p>
          <w:p w14:paraId="27E717EF" w14:textId="77777777" w:rsidR="00A36CA9" w:rsidRPr="00A36CA9" w:rsidRDefault="00A36CA9" w:rsidP="00A36CA9">
            <w:r w:rsidRPr="00A36CA9">
              <w:t>APC_Zn_10eqv.raw</w:t>
            </w:r>
          </w:p>
          <w:p w14:paraId="40A1B55E" w14:textId="09B451BE" w:rsidR="00A36CA9" w:rsidRDefault="00A36CA9" w:rsidP="00A36CA9">
            <w:r w:rsidRPr="00A36CA9">
              <w:t>APC_Zn_20eqv.raw</w:t>
            </w:r>
          </w:p>
        </w:tc>
        <w:tc>
          <w:tcPr>
            <w:tcW w:w="4508" w:type="dxa"/>
          </w:tcPr>
          <w:p w14:paraId="16B7A933" w14:textId="6FA420B7" w:rsidR="00A36CA9" w:rsidRDefault="00A36CA9" w:rsidP="00A36CA9">
            <w:r w:rsidRPr="00A36CA9">
              <w:t xml:space="preserve">Native mass spectra of APC protein incubated with 5, 10 and 20 equivalents of </w:t>
            </w:r>
            <w:r>
              <w:t>Zn</w:t>
            </w:r>
            <w:r w:rsidRPr="00A36CA9">
              <w:t xml:space="preserve"> salt. Raw data file(s) from Orbitrap Eclipse Tribrid mass spectrometer.</w:t>
            </w:r>
          </w:p>
        </w:tc>
      </w:tr>
      <w:tr w:rsidR="00A36CA9" w14:paraId="481AF5A8" w14:textId="77777777" w:rsidTr="009D076B">
        <w:trPr>
          <w:trHeight w:val="397"/>
        </w:trPr>
        <w:tc>
          <w:tcPr>
            <w:tcW w:w="4508" w:type="dxa"/>
          </w:tcPr>
          <w:p w14:paraId="3268F4AB" w14:textId="65B0AA35" w:rsidR="00A36CA9" w:rsidRPr="00065888" w:rsidRDefault="00065888" w:rsidP="00A36CA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C_only_Fig4.raw</w:t>
            </w:r>
          </w:p>
        </w:tc>
        <w:tc>
          <w:tcPr>
            <w:tcW w:w="4508" w:type="dxa"/>
          </w:tcPr>
          <w:p w14:paraId="7F7F0CCC" w14:textId="3690062D" w:rsidR="00A36CA9" w:rsidRDefault="00065888" w:rsidP="00A36CA9">
            <w:r w:rsidRPr="00065888">
              <w:t xml:space="preserve">Native mass spectra of PC protein at </w:t>
            </w:r>
            <w:r>
              <w:t>2.7</w:t>
            </w:r>
            <w:r w:rsidRPr="00065888">
              <w:t xml:space="preserve"> μM</w:t>
            </w:r>
            <w:r w:rsidR="00712621">
              <w:t xml:space="preserve"> (hexamer, 24 μM bilin)</w:t>
            </w:r>
            <w:r w:rsidRPr="00065888">
              <w:t>. Raw data file(s) from Orbitrap Eclipse Tribrid mass spectrometer.</w:t>
            </w:r>
          </w:p>
        </w:tc>
      </w:tr>
      <w:tr w:rsidR="00065888" w14:paraId="523C8224" w14:textId="77777777" w:rsidTr="009D076B">
        <w:trPr>
          <w:trHeight w:val="397"/>
        </w:trPr>
        <w:tc>
          <w:tcPr>
            <w:tcW w:w="4508" w:type="dxa"/>
          </w:tcPr>
          <w:p w14:paraId="7CB056D1" w14:textId="77777777" w:rsidR="00065888" w:rsidRDefault="00065888" w:rsidP="00065888">
            <w:r>
              <w:lastRenderedPageBreak/>
              <w:t>PC_Ag_0-5eqv.raw</w:t>
            </w:r>
          </w:p>
          <w:p w14:paraId="57A4F20F" w14:textId="13FF991F" w:rsidR="00065888" w:rsidRPr="00A36CA9" w:rsidRDefault="00065888" w:rsidP="00065888">
            <w:r>
              <w:t>PC_Ag_0-25eqv.raw</w:t>
            </w:r>
          </w:p>
        </w:tc>
        <w:tc>
          <w:tcPr>
            <w:tcW w:w="4508" w:type="dxa"/>
          </w:tcPr>
          <w:p w14:paraId="6DE701CA" w14:textId="7BF87688" w:rsidR="00065888" w:rsidRDefault="00712621" w:rsidP="00A36CA9">
            <w:r w:rsidRPr="00712621">
              <w:t xml:space="preserve">Native mass spectra of PC protein incubated with </w:t>
            </w:r>
            <w:r>
              <w:t xml:space="preserve">0.25 </w:t>
            </w:r>
            <w:r w:rsidRPr="00712621">
              <w:t xml:space="preserve">and </w:t>
            </w:r>
            <w:r>
              <w:t>0.</w:t>
            </w:r>
            <w:r w:rsidRPr="00712621">
              <w:t>5 equivalents of Ag salt. Raw data file(s) from Orbitrap Eclipse Tribrid mass spectrometer.</w:t>
            </w:r>
          </w:p>
        </w:tc>
      </w:tr>
      <w:tr w:rsidR="00065888" w14:paraId="227CC4AA" w14:textId="77777777" w:rsidTr="009D076B">
        <w:trPr>
          <w:trHeight w:val="397"/>
        </w:trPr>
        <w:tc>
          <w:tcPr>
            <w:tcW w:w="4508" w:type="dxa"/>
          </w:tcPr>
          <w:p w14:paraId="7786B81A" w14:textId="77777777" w:rsidR="00065888" w:rsidRDefault="00065888" w:rsidP="00065888">
            <w:r>
              <w:t>PC_Cu_0-5eqv.raw</w:t>
            </w:r>
          </w:p>
          <w:p w14:paraId="76597E4F" w14:textId="0651C30C" w:rsidR="00065888" w:rsidRPr="00A36CA9" w:rsidRDefault="00065888" w:rsidP="00065888">
            <w:r>
              <w:t>PC_Cu_0-25eqv.raw</w:t>
            </w:r>
          </w:p>
        </w:tc>
        <w:tc>
          <w:tcPr>
            <w:tcW w:w="4508" w:type="dxa"/>
          </w:tcPr>
          <w:p w14:paraId="624F97BB" w14:textId="5DA4B0C2" w:rsidR="00065888" w:rsidRDefault="00712621" w:rsidP="00A36CA9">
            <w:r w:rsidRPr="00712621">
              <w:t xml:space="preserve">Native mass spectra of PC protein incubated with </w:t>
            </w:r>
            <w:r>
              <w:t>0.25</w:t>
            </w:r>
            <w:r w:rsidRPr="00712621">
              <w:t xml:space="preserve">, </w:t>
            </w:r>
            <w:r>
              <w:t xml:space="preserve">0.5 </w:t>
            </w:r>
            <w:r w:rsidRPr="00712621">
              <w:t xml:space="preserve">equivalents of </w:t>
            </w:r>
            <w:r>
              <w:t>Cu</w:t>
            </w:r>
            <w:r w:rsidRPr="00712621">
              <w:t xml:space="preserve"> salt. Raw data file(s) from Orbitrap Eclipse Tribrid mass spectrometer.</w:t>
            </w:r>
          </w:p>
        </w:tc>
      </w:tr>
      <w:tr w:rsidR="00065888" w14:paraId="6112EC3B" w14:textId="77777777" w:rsidTr="009D076B">
        <w:trPr>
          <w:trHeight w:val="397"/>
        </w:trPr>
        <w:tc>
          <w:tcPr>
            <w:tcW w:w="4508" w:type="dxa"/>
          </w:tcPr>
          <w:p w14:paraId="27917E88" w14:textId="0357F2CD" w:rsidR="00065888" w:rsidRPr="00A36CA9" w:rsidRDefault="00712621" w:rsidP="00A36CA9">
            <w:r w:rsidRPr="00712621">
              <w:t>1475-9_extract_only_Fig6.raw</w:t>
            </w:r>
          </w:p>
        </w:tc>
        <w:tc>
          <w:tcPr>
            <w:tcW w:w="4508" w:type="dxa"/>
          </w:tcPr>
          <w:p w14:paraId="13AFF9E8" w14:textId="78228AB5" w:rsidR="00065888" w:rsidRDefault="00712621" w:rsidP="00A36CA9">
            <w:r w:rsidRPr="00712621">
              <w:t>Native mass spectra of</w:t>
            </w:r>
            <w:r>
              <w:t xml:space="preserve"> phycobiliprotein extract from 1475/9 (</w:t>
            </w:r>
            <w:r w:rsidRPr="00712621">
              <w:rPr>
                <w:i/>
                <w:iCs/>
              </w:rPr>
              <w:t>Arthrospira Maxima</w:t>
            </w:r>
            <w:r>
              <w:t>)</w:t>
            </w:r>
            <w:r w:rsidRPr="00712621">
              <w:t xml:space="preserve"> </w:t>
            </w:r>
            <w:r>
              <w:t xml:space="preserve">containing APC and </w:t>
            </w:r>
            <w:r w:rsidRPr="00712621">
              <w:t>PC protein</w:t>
            </w:r>
            <w:r>
              <w:t xml:space="preserve">. </w:t>
            </w:r>
            <w:r w:rsidRPr="00712621">
              <w:t>Raw data file(s) from Orbitrap Eclipse Tribrid mass spectrometer.</w:t>
            </w:r>
          </w:p>
        </w:tc>
      </w:tr>
      <w:tr w:rsidR="00712621" w14:paraId="295339F9" w14:textId="77777777" w:rsidTr="009D076B">
        <w:trPr>
          <w:trHeight w:val="397"/>
        </w:trPr>
        <w:tc>
          <w:tcPr>
            <w:tcW w:w="4508" w:type="dxa"/>
          </w:tcPr>
          <w:p w14:paraId="2DFD810E" w14:textId="1D787F49" w:rsidR="00712621" w:rsidRPr="00712621" w:rsidRDefault="00712621" w:rsidP="0071262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5-9_extract_Fe_5eqv.raw</w:t>
            </w:r>
          </w:p>
        </w:tc>
        <w:tc>
          <w:tcPr>
            <w:tcW w:w="4508" w:type="dxa"/>
          </w:tcPr>
          <w:p w14:paraId="714CC5F5" w14:textId="656E842A" w:rsidR="00712621" w:rsidRDefault="00712621" w:rsidP="00712621">
            <w:r w:rsidRPr="00712621">
              <w:t>Native mass spectra of</w:t>
            </w:r>
            <w:r>
              <w:t xml:space="preserve"> phycobiliprotein extract from 1475/9 (</w:t>
            </w:r>
            <w:r w:rsidRPr="00712621">
              <w:rPr>
                <w:i/>
                <w:iCs/>
              </w:rPr>
              <w:t>Arthrospira Maxima</w:t>
            </w:r>
            <w:r>
              <w:t>)</w:t>
            </w:r>
            <w:r w:rsidRPr="00712621">
              <w:t xml:space="preserve"> </w:t>
            </w:r>
            <w:r>
              <w:t xml:space="preserve">containing APC and </w:t>
            </w:r>
            <w:r w:rsidRPr="00712621">
              <w:t>PC protein</w:t>
            </w:r>
            <w:r>
              <w:t xml:space="preserve"> incubated with 5 equivalents of Fe salt. </w:t>
            </w:r>
            <w:r w:rsidRPr="00712621">
              <w:t>Raw data file(s) from Orbitrap Eclipse Tribrid mass spectrometer.</w:t>
            </w:r>
          </w:p>
        </w:tc>
      </w:tr>
      <w:tr w:rsidR="00712621" w14:paraId="3088F000" w14:textId="77777777" w:rsidTr="009D076B">
        <w:trPr>
          <w:trHeight w:val="397"/>
        </w:trPr>
        <w:tc>
          <w:tcPr>
            <w:tcW w:w="4508" w:type="dxa"/>
          </w:tcPr>
          <w:p w14:paraId="78E3C392" w14:textId="1B552160" w:rsidR="00712621" w:rsidRPr="00712621" w:rsidRDefault="00712621" w:rsidP="0071262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5-9_extract_Cu_5eqv.raw</w:t>
            </w:r>
          </w:p>
        </w:tc>
        <w:tc>
          <w:tcPr>
            <w:tcW w:w="4508" w:type="dxa"/>
          </w:tcPr>
          <w:p w14:paraId="54D2A821" w14:textId="20C76810" w:rsidR="00712621" w:rsidRDefault="00712621" w:rsidP="00712621">
            <w:r w:rsidRPr="00712621">
              <w:t>Native mass spectra of phycobiliprotein extract from 1475/9 (</w:t>
            </w:r>
            <w:r w:rsidRPr="00712621">
              <w:rPr>
                <w:i/>
                <w:iCs/>
              </w:rPr>
              <w:t>Arthrospira Maxima</w:t>
            </w:r>
            <w:r w:rsidRPr="00712621">
              <w:t xml:space="preserve">) containing APC and PC protein incubated with 5 equivalents of </w:t>
            </w:r>
            <w:r>
              <w:t>Cu</w:t>
            </w:r>
            <w:r w:rsidRPr="00712621">
              <w:t xml:space="preserve"> salt. Raw data file(s) from Orbitrap Eclipse Tribrid mass spectrometer.</w:t>
            </w:r>
          </w:p>
        </w:tc>
      </w:tr>
      <w:tr w:rsidR="00712621" w14:paraId="0E28CAFC" w14:textId="77777777" w:rsidTr="009D076B">
        <w:trPr>
          <w:trHeight w:val="397"/>
        </w:trPr>
        <w:tc>
          <w:tcPr>
            <w:tcW w:w="4508" w:type="dxa"/>
          </w:tcPr>
          <w:p w14:paraId="106C0D10" w14:textId="2BEE20B1" w:rsidR="00712621" w:rsidRPr="00712621" w:rsidRDefault="00712621" w:rsidP="0071262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5-9_extract_Zn_5eqv.raw</w:t>
            </w:r>
          </w:p>
        </w:tc>
        <w:tc>
          <w:tcPr>
            <w:tcW w:w="4508" w:type="dxa"/>
          </w:tcPr>
          <w:p w14:paraId="1C3DE938" w14:textId="0F3D8D4B" w:rsidR="00712621" w:rsidRDefault="00712621" w:rsidP="00712621">
            <w:r w:rsidRPr="00712621">
              <w:t>Native mass spectra of phycobiliprotein extract from 1475/9 (</w:t>
            </w:r>
            <w:r w:rsidRPr="00712621">
              <w:rPr>
                <w:i/>
                <w:iCs/>
              </w:rPr>
              <w:t>Arthrospira Maxima</w:t>
            </w:r>
            <w:r w:rsidRPr="00712621">
              <w:t xml:space="preserve">) containing APC and PC protein incubated with 5 equivalents of </w:t>
            </w:r>
            <w:r>
              <w:t>Zn</w:t>
            </w:r>
            <w:r w:rsidRPr="00712621">
              <w:t xml:space="preserve"> salt. Raw data file(s) from Orbitrap Eclipse Tribrid mass spectrometer.</w:t>
            </w:r>
          </w:p>
        </w:tc>
      </w:tr>
      <w:tr w:rsidR="00712621" w14:paraId="58EA3206" w14:textId="77777777" w:rsidTr="009D076B">
        <w:trPr>
          <w:trHeight w:val="397"/>
        </w:trPr>
        <w:tc>
          <w:tcPr>
            <w:tcW w:w="4508" w:type="dxa"/>
          </w:tcPr>
          <w:p w14:paraId="4DFFDD85" w14:textId="46F64BF3" w:rsidR="00712621" w:rsidRPr="00712621" w:rsidRDefault="00712621" w:rsidP="0071262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5-9_extract_Ag_1-25eqv.raw</w:t>
            </w:r>
          </w:p>
        </w:tc>
        <w:tc>
          <w:tcPr>
            <w:tcW w:w="4508" w:type="dxa"/>
          </w:tcPr>
          <w:p w14:paraId="6BE20517" w14:textId="56137C83" w:rsidR="00712621" w:rsidRDefault="00712621" w:rsidP="00712621">
            <w:r w:rsidRPr="00712621">
              <w:t>Native mass spectra of phycobiliprotein extract from 1475/9 (</w:t>
            </w:r>
            <w:r w:rsidRPr="00712621">
              <w:rPr>
                <w:i/>
                <w:iCs/>
              </w:rPr>
              <w:t>Arthrospira Maxima</w:t>
            </w:r>
            <w:r w:rsidRPr="00712621">
              <w:t xml:space="preserve">) containing APC and PC protein incubated with </w:t>
            </w:r>
            <w:r>
              <w:t>1.25</w:t>
            </w:r>
            <w:r w:rsidRPr="00712621">
              <w:t xml:space="preserve"> equivalents of </w:t>
            </w:r>
            <w:r>
              <w:t>Ag</w:t>
            </w:r>
            <w:r w:rsidRPr="00712621">
              <w:t xml:space="preserve"> salt. Raw data file(s) from Orbitrap Eclipse Tribrid mass spectrometer.</w:t>
            </w:r>
          </w:p>
        </w:tc>
      </w:tr>
      <w:tr w:rsidR="00D21DB7" w14:paraId="11049D93" w14:textId="77777777" w:rsidTr="00D21DB7">
        <w:trPr>
          <w:trHeight w:val="397"/>
        </w:trPr>
        <w:tc>
          <w:tcPr>
            <w:tcW w:w="9016" w:type="dxa"/>
            <w:gridSpan w:val="2"/>
            <w:shd w:val="clear" w:color="auto" w:fill="F2F2F2" w:themeFill="background1" w:themeFillShade="F2"/>
          </w:tcPr>
          <w:p w14:paraId="494FAF4B" w14:textId="7EDD0EDB" w:rsidR="00D21DB7" w:rsidRPr="00D21DB7" w:rsidRDefault="00D21DB7" w:rsidP="00712621">
            <w:pPr>
              <w:rPr>
                <w:b/>
                <w:bCs/>
              </w:rPr>
            </w:pPr>
            <w:r w:rsidRPr="00D21DB7">
              <w:rPr>
                <w:rFonts w:ascii="Calibri" w:hAnsi="Calibri" w:cs="Calibri"/>
                <w:b/>
                <w:bCs/>
                <w:color w:val="000000"/>
              </w:rPr>
              <w:t>Absorbance and fluorescence spectroscopy</w:t>
            </w:r>
          </w:p>
        </w:tc>
      </w:tr>
      <w:tr w:rsidR="00393E90" w14:paraId="617F6C51" w14:textId="77777777" w:rsidTr="009D076B">
        <w:trPr>
          <w:trHeight w:val="397"/>
        </w:trPr>
        <w:tc>
          <w:tcPr>
            <w:tcW w:w="4508" w:type="dxa"/>
          </w:tcPr>
          <w:p w14:paraId="791DD542" w14:textId="63F4EE67" w:rsidR="00393E90" w:rsidRDefault="00D21DB7" w:rsidP="0071262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C_absorbance_with_metals.txt</w:t>
            </w:r>
          </w:p>
        </w:tc>
        <w:tc>
          <w:tcPr>
            <w:tcW w:w="4508" w:type="dxa"/>
          </w:tcPr>
          <w:p w14:paraId="088B4269" w14:textId="301F8C46" w:rsidR="00393E90" w:rsidRPr="00712621" w:rsidRDefault="00EB03DD" w:rsidP="00712621">
            <w:r>
              <w:t>Absorbance spectroscopy spectra of APC protein incubated with metal salts (Fe, Cu, Zn and Ag)</w:t>
            </w:r>
            <w:r w:rsidR="002440BA">
              <w:t>.</w:t>
            </w:r>
            <w:r>
              <w:t xml:space="preserve"> Raw data </w:t>
            </w:r>
            <w:r w:rsidR="00B158D6">
              <w:t xml:space="preserve">file </w:t>
            </w:r>
            <w:r>
              <w:t xml:space="preserve">from a </w:t>
            </w:r>
            <w:proofErr w:type="spellStart"/>
            <w:r>
              <w:t>Biowave</w:t>
            </w:r>
            <w:proofErr w:type="spellEnd"/>
            <w:r>
              <w:t xml:space="preserve"> 3 spectrophotometer.</w:t>
            </w:r>
          </w:p>
        </w:tc>
      </w:tr>
      <w:tr w:rsidR="00EB03DD" w14:paraId="40F6CB15" w14:textId="77777777" w:rsidTr="009D076B">
        <w:trPr>
          <w:trHeight w:val="397"/>
        </w:trPr>
        <w:tc>
          <w:tcPr>
            <w:tcW w:w="4508" w:type="dxa"/>
          </w:tcPr>
          <w:p w14:paraId="706B45C6" w14:textId="62BF2D79" w:rsidR="00EB03DD" w:rsidRDefault="00EB03DD" w:rsidP="00EB03DD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C_absorbance_with_metals.xlsx</w:t>
            </w:r>
          </w:p>
        </w:tc>
        <w:tc>
          <w:tcPr>
            <w:tcW w:w="4508" w:type="dxa"/>
          </w:tcPr>
          <w:p w14:paraId="5E60C1C7" w14:textId="53169201" w:rsidR="00EB03DD" w:rsidRPr="00712621" w:rsidRDefault="00EB03DD" w:rsidP="00EB03DD">
            <w:r>
              <w:t xml:space="preserve">Absorbance spectroscopy spectra of APC protein incubated with metal salts </w:t>
            </w:r>
            <w:r w:rsidRPr="00EB03DD">
              <w:t>(Fe, Cu, Zn and Ag)</w:t>
            </w:r>
            <w:r w:rsidR="0018048B" w:rsidRPr="0018048B">
              <w:t>.</w:t>
            </w:r>
            <w:r>
              <w:t xml:space="preserve"> Combined Excel file with data from a </w:t>
            </w:r>
            <w:proofErr w:type="spellStart"/>
            <w:r>
              <w:t>Biowave</w:t>
            </w:r>
            <w:proofErr w:type="spellEnd"/>
            <w:r>
              <w:t xml:space="preserve"> 3 spectrophotometer.</w:t>
            </w:r>
          </w:p>
        </w:tc>
      </w:tr>
      <w:tr w:rsidR="00EB03DD" w14:paraId="1CE7DE8A" w14:textId="77777777" w:rsidTr="009D076B">
        <w:trPr>
          <w:trHeight w:val="397"/>
        </w:trPr>
        <w:tc>
          <w:tcPr>
            <w:tcW w:w="4508" w:type="dxa"/>
          </w:tcPr>
          <w:p w14:paraId="1D537101" w14:textId="72243CAA" w:rsidR="00EB03DD" w:rsidRDefault="00EB03DD" w:rsidP="00EB03DD">
            <w:pPr>
              <w:rPr>
                <w:rFonts w:ascii="Calibri" w:hAnsi="Calibri" w:cs="Calibri"/>
                <w:color w:val="000000"/>
              </w:rPr>
            </w:pPr>
            <w:r w:rsidRPr="00EB03DD">
              <w:rPr>
                <w:rFonts w:ascii="Calibri" w:hAnsi="Calibri" w:cs="Calibri"/>
                <w:color w:val="000000"/>
              </w:rPr>
              <w:t>APC_fluorescence_only.csv</w:t>
            </w:r>
          </w:p>
          <w:p w14:paraId="5369F830" w14:textId="242275C4" w:rsidR="00EB03DD" w:rsidRDefault="00EB03DD" w:rsidP="00EB03DD">
            <w:pPr>
              <w:rPr>
                <w:rFonts w:ascii="Calibri" w:hAnsi="Calibri" w:cs="Calibri"/>
                <w:color w:val="000000"/>
              </w:rPr>
            </w:pPr>
            <w:r w:rsidRPr="00EB03DD">
              <w:rPr>
                <w:rFonts w:ascii="Calibri" w:hAnsi="Calibri" w:cs="Calibri"/>
                <w:color w:val="000000"/>
              </w:rPr>
              <w:t>APC_fluorescence_Fe60.csv</w:t>
            </w:r>
          </w:p>
          <w:p w14:paraId="6C424B87" w14:textId="77777777" w:rsidR="00EB03DD" w:rsidRPr="00EB03DD" w:rsidRDefault="00EB03DD" w:rsidP="00EB03DD">
            <w:pPr>
              <w:rPr>
                <w:rFonts w:ascii="Calibri" w:hAnsi="Calibri" w:cs="Calibri"/>
                <w:color w:val="000000"/>
              </w:rPr>
            </w:pPr>
            <w:r w:rsidRPr="00EB03DD">
              <w:rPr>
                <w:rFonts w:ascii="Calibri" w:hAnsi="Calibri" w:cs="Calibri"/>
                <w:color w:val="000000"/>
              </w:rPr>
              <w:t>APC_fluorescence_Cu60.csv</w:t>
            </w:r>
          </w:p>
          <w:p w14:paraId="0D8A4452" w14:textId="21AF0BF2" w:rsidR="00EB03DD" w:rsidRPr="00EB03DD" w:rsidRDefault="00EB03DD" w:rsidP="00EB03DD">
            <w:pPr>
              <w:rPr>
                <w:rFonts w:ascii="Calibri" w:hAnsi="Calibri" w:cs="Calibri"/>
                <w:color w:val="000000"/>
              </w:rPr>
            </w:pPr>
            <w:r w:rsidRPr="00EB03DD">
              <w:rPr>
                <w:rFonts w:ascii="Calibri" w:hAnsi="Calibri" w:cs="Calibri"/>
                <w:color w:val="000000"/>
              </w:rPr>
              <w:t>APC_fluorescence_Zn60.csv</w:t>
            </w:r>
          </w:p>
          <w:p w14:paraId="56D9ABA9" w14:textId="48851505" w:rsidR="00EB03DD" w:rsidRDefault="00EB03DD" w:rsidP="00EB03DD">
            <w:pPr>
              <w:rPr>
                <w:rFonts w:ascii="Calibri" w:hAnsi="Calibri" w:cs="Calibri"/>
                <w:color w:val="000000"/>
              </w:rPr>
            </w:pPr>
            <w:r w:rsidRPr="00EB03DD">
              <w:rPr>
                <w:rFonts w:ascii="Calibri" w:hAnsi="Calibri" w:cs="Calibri"/>
                <w:color w:val="000000"/>
              </w:rPr>
              <w:t>APC_fluorescence_Ag60.csv</w:t>
            </w:r>
          </w:p>
        </w:tc>
        <w:tc>
          <w:tcPr>
            <w:tcW w:w="4508" w:type="dxa"/>
          </w:tcPr>
          <w:p w14:paraId="779B53B9" w14:textId="7402CC07" w:rsidR="00EB03DD" w:rsidRPr="00712621" w:rsidRDefault="00EB03DD" w:rsidP="00EB03DD">
            <w:r>
              <w:t>Fluorescence</w:t>
            </w:r>
            <w:r w:rsidRPr="00EB03DD">
              <w:t xml:space="preserve"> spectroscopy spectra of APC protein incubated with metal salts (Fe, Cu, Zn and Ag)</w:t>
            </w:r>
            <w:r w:rsidR="002440BA">
              <w:t xml:space="preserve">. </w:t>
            </w:r>
            <w:r w:rsidRPr="00EB03DD">
              <w:t xml:space="preserve">Raw data </w:t>
            </w:r>
            <w:r w:rsidR="00B158D6">
              <w:t xml:space="preserve">files </w:t>
            </w:r>
            <w:r w:rsidRPr="00EB03DD">
              <w:t xml:space="preserve">from a </w:t>
            </w:r>
            <w:r>
              <w:t>Cary Eclipse fluorescence spectrophotometer</w:t>
            </w:r>
            <w:r w:rsidRPr="00EB03DD">
              <w:t>.</w:t>
            </w:r>
          </w:p>
        </w:tc>
      </w:tr>
      <w:tr w:rsidR="00EB03DD" w14:paraId="7AAAA45C" w14:textId="77777777" w:rsidTr="009D076B">
        <w:trPr>
          <w:trHeight w:val="397"/>
        </w:trPr>
        <w:tc>
          <w:tcPr>
            <w:tcW w:w="4508" w:type="dxa"/>
          </w:tcPr>
          <w:p w14:paraId="06511134" w14:textId="4CEE6751" w:rsidR="00EB03DD" w:rsidRDefault="00EB03DD" w:rsidP="00EB03DD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C_fluorescence_with_metals.xlsx</w:t>
            </w:r>
          </w:p>
        </w:tc>
        <w:tc>
          <w:tcPr>
            <w:tcW w:w="4508" w:type="dxa"/>
          </w:tcPr>
          <w:p w14:paraId="6F0DACCA" w14:textId="28CB2E47" w:rsidR="00EB03DD" w:rsidRPr="00712621" w:rsidRDefault="00EB03DD" w:rsidP="00EB03DD">
            <w:r>
              <w:t>Fluorescence</w:t>
            </w:r>
            <w:r w:rsidRPr="00EB03DD">
              <w:t xml:space="preserve"> spectroscopy spectra of APC protein incubated with metal salts (Fe, Cu, Zn and Ag)</w:t>
            </w:r>
            <w:r w:rsidR="0018048B" w:rsidRPr="0018048B">
              <w:t>.</w:t>
            </w:r>
            <w:r w:rsidR="0018048B">
              <w:t xml:space="preserve"> </w:t>
            </w:r>
            <w:r>
              <w:t xml:space="preserve">Combined Excel file with </w:t>
            </w:r>
            <w:r w:rsidRPr="00EB03DD">
              <w:t xml:space="preserve">data from </w:t>
            </w:r>
            <w:proofErr w:type="gramStart"/>
            <w:r w:rsidRPr="00EB03DD">
              <w:t>a</w:t>
            </w:r>
            <w:proofErr w:type="gramEnd"/>
            <w:r w:rsidRPr="00EB03DD">
              <w:t xml:space="preserve"> </w:t>
            </w:r>
            <w:r w:rsidR="00B158D6">
              <w:t xml:space="preserve">Agilent </w:t>
            </w:r>
            <w:r>
              <w:t>Cary Eclipse fluorescence spectrophotometer</w:t>
            </w:r>
            <w:r w:rsidRPr="00EB03DD">
              <w:t>.</w:t>
            </w:r>
          </w:p>
        </w:tc>
      </w:tr>
      <w:tr w:rsidR="00EB03DD" w14:paraId="21694E4A" w14:textId="77777777" w:rsidTr="009D076B">
        <w:trPr>
          <w:trHeight w:val="397"/>
        </w:trPr>
        <w:tc>
          <w:tcPr>
            <w:tcW w:w="4508" w:type="dxa"/>
          </w:tcPr>
          <w:p w14:paraId="3B485EFB" w14:textId="71256B46" w:rsidR="00EB03DD" w:rsidRDefault="00B158D6" w:rsidP="00EB03DD">
            <w:pPr>
              <w:rPr>
                <w:rFonts w:ascii="Calibri" w:hAnsi="Calibri" w:cs="Calibri"/>
                <w:color w:val="000000"/>
              </w:rPr>
            </w:pPr>
            <w:r w:rsidRPr="00B158D6">
              <w:rPr>
                <w:rFonts w:ascii="Calibri" w:hAnsi="Calibri" w:cs="Calibri"/>
                <w:color w:val="000000"/>
              </w:rPr>
              <w:lastRenderedPageBreak/>
              <w:t>PC_absorbance_only.</w:t>
            </w:r>
            <w:r>
              <w:rPr>
                <w:rFonts w:ascii="Calibri" w:hAnsi="Calibri" w:cs="Calibri"/>
                <w:color w:val="000000"/>
              </w:rPr>
              <w:t>txt</w:t>
            </w:r>
          </w:p>
          <w:p w14:paraId="42CD923B" w14:textId="68009A31" w:rsidR="00B158D6" w:rsidRPr="00B158D6" w:rsidRDefault="00B158D6" w:rsidP="00B158D6">
            <w:pPr>
              <w:rPr>
                <w:rFonts w:ascii="Calibri" w:hAnsi="Calibri" w:cs="Calibri"/>
                <w:color w:val="000000"/>
              </w:rPr>
            </w:pPr>
            <w:r w:rsidRPr="00B158D6">
              <w:rPr>
                <w:rFonts w:ascii="Calibri" w:hAnsi="Calibri" w:cs="Calibri"/>
                <w:color w:val="000000"/>
              </w:rPr>
              <w:t>PC_absorbance_Cu60.</w:t>
            </w:r>
            <w:r>
              <w:rPr>
                <w:rFonts w:ascii="Calibri" w:hAnsi="Calibri" w:cs="Calibri"/>
                <w:color w:val="000000"/>
              </w:rPr>
              <w:t>txt</w:t>
            </w:r>
          </w:p>
          <w:p w14:paraId="7F705BAC" w14:textId="4CE532BB" w:rsidR="00B158D6" w:rsidRDefault="00B158D6" w:rsidP="00B158D6">
            <w:pPr>
              <w:rPr>
                <w:rFonts w:ascii="Calibri" w:hAnsi="Calibri" w:cs="Calibri"/>
                <w:color w:val="000000"/>
              </w:rPr>
            </w:pPr>
            <w:r w:rsidRPr="00B158D6">
              <w:rPr>
                <w:rFonts w:ascii="Calibri" w:hAnsi="Calibri" w:cs="Calibri"/>
                <w:color w:val="000000"/>
              </w:rPr>
              <w:t>PC_absorbance_Ag60.</w:t>
            </w:r>
            <w:r>
              <w:rPr>
                <w:rFonts w:ascii="Calibri" w:hAnsi="Calibri" w:cs="Calibri"/>
                <w:color w:val="000000"/>
              </w:rPr>
              <w:t>txt</w:t>
            </w:r>
          </w:p>
        </w:tc>
        <w:tc>
          <w:tcPr>
            <w:tcW w:w="4508" w:type="dxa"/>
          </w:tcPr>
          <w:p w14:paraId="1479D83D" w14:textId="6D04D91F" w:rsidR="00EB03DD" w:rsidRPr="00712621" w:rsidRDefault="00B158D6" w:rsidP="00EB03DD">
            <w:r w:rsidRPr="00B158D6">
              <w:t>Absorbance spectroscopy spectra of PC protein incubated with metal salts (Cu and Ag)</w:t>
            </w:r>
            <w:r w:rsidR="002440BA">
              <w:t>.</w:t>
            </w:r>
            <w:r w:rsidRPr="00B158D6">
              <w:t xml:space="preserve"> Raw data </w:t>
            </w:r>
            <w:r>
              <w:t xml:space="preserve">files </w:t>
            </w:r>
            <w:r w:rsidRPr="00B158D6">
              <w:t xml:space="preserve">from </w:t>
            </w:r>
            <w:proofErr w:type="spellStart"/>
            <w:r>
              <w:t>Jenway</w:t>
            </w:r>
            <w:proofErr w:type="spellEnd"/>
            <w:r>
              <w:t xml:space="preserve"> 7200</w:t>
            </w:r>
            <w:r w:rsidRPr="00B158D6">
              <w:t xml:space="preserve"> spectrophotometer.</w:t>
            </w:r>
          </w:p>
        </w:tc>
      </w:tr>
      <w:tr w:rsidR="00EB03DD" w14:paraId="4F6E7E22" w14:textId="77777777" w:rsidTr="009D076B">
        <w:trPr>
          <w:trHeight w:val="397"/>
        </w:trPr>
        <w:tc>
          <w:tcPr>
            <w:tcW w:w="4508" w:type="dxa"/>
          </w:tcPr>
          <w:p w14:paraId="5FED3437" w14:textId="78D40E24" w:rsidR="00EB03DD" w:rsidRDefault="00B158D6" w:rsidP="00EB03DD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C_absorbance_with_metals.xlsx</w:t>
            </w:r>
          </w:p>
        </w:tc>
        <w:tc>
          <w:tcPr>
            <w:tcW w:w="4508" w:type="dxa"/>
          </w:tcPr>
          <w:p w14:paraId="29F8F8D3" w14:textId="04F577CB" w:rsidR="00EB03DD" w:rsidRPr="00712621" w:rsidRDefault="00B158D6" w:rsidP="00EB03DD">
            <w:r w:rsidRPr="00B158D6">
              <w:t>Absorbance spectroscopy spectra of PC protein incubated with metal salts (Cu and Ag).</w:t>
            </w:r>
            <w:r>
              <w:t xml:space="preserve"> Combined Excel file with</w:t>
            </w:r>
            <w:r w:rsidRPr="00B158D6">
              <w:t xml:space="preserve"> data from </w:t>
            </w:r>
            <w:proofErr w:type="spellStart"/>
            <w:r w:rsidRPr="00B158D6">
              <w:t>Jenway</w:t>
            </w:r>
            <w:proofErr w:type="spellEnd"/>
            <w:r w:rsidRPr="00B158D6">
              <w:t xml:space="preserve"> 7200 spectrophotometer.</w:t>
            </w:r>
          </w:p>
        </w:tc>
      </w:tr>
      <w:tr w:rsidR="00B158D6" w14:paraId="405BE63C" w14:textId="77777777" w:rsidTr="009D076B">
        <w:trPr>
          <w:trHeight w:val="397"/>
        </w:trPr>
        <w:tc>
          <w:tcPr>
            <w:tcW w:w="4508" w:type="dxa"/>
          </w:tcPr>
          <w:p w14:paraId="086F9279" w14:textId="77777777" w:rsidR="00B158D6" w:rsidRPr="00B158D6" w:rsidRDefault="00B158D6" w:rsidP="00B158D6">
            <w:pPr>
              <w:rPr>
                <w:rFonts w:ascii="Calibri" w:hAnsi="Calibri" w:cs="Calibri"/>
                <w:color w:val="000000"/>
              </w:rPr>
            </w:pPr>
            <w:r w:rsidRPr="00B158D6">
              <w:rPr>
                <w:rFonts w:ascii="Calibri" w:hAnsi="Calibri" w:cs="Calibri"/>
                <w:color w:val="000000"/>
              </w:rPr>
              <w:t>PC_fluorescence_only.csv</w:t>
            </w:r>
          </w:p>
          <w:p w14:paraId="3B52ED98" w14:textId="77777777" w:rsidR="00B158D6" w:rsidRPr="00B158D6" w:rsidRDefault="00B158D6" w:rsidP="00B158D6">
            <w:pPr>
              <w:rPr>
                <w:rFonts w:ascii="Calibri" w:hAnsi="Calibri" w:cs="Calibri"/>
                <w:color w:val="000000"/>
              </w:rPr>
            </w:pPr>
            <w:r w:rsidRPr="00B158D6">
              <w:rPr>
                <w:rFonts w:ascii="Calibri" w:hAnsi="Calibri" w:cs="Calibri"/>
                <w:color w:val="000000"/>
              </w:rPr>
              <w:t>PC_fluorescence_Cu60.csv</w:t>
            </w:r>
          </w:p>
          <w:p w14:paraId="5C0778A0" w14:textId="7771BE8D" w:rsidR="00B158D6" w:rsidRDefault="00B158D6" w:rsidP="00B158D6">
            <w:pPr>
              <w:rPr>
                <w:rFonts w:ascii="Calibri" w:hAnsi="Calibri" w:cs="Calibri"/>
                <w:color w:val="000000"/>
              </w:rPr>
            </w:pPr>
            <w:r w:rsidRPr="00B158D6">
              <w:rPr>
                <w:rFonts w:ascii="Calibri" w:hAnsi="Calibri" w:cs="Calibri"/>
                <w:color w:val="000000"/>
              </w:rPr>
              <w:t>PC_fluorescence_Ag60.csv</w:t>
            </w:r>
          </w:p>
        </w:tc>
        <w:tc>
          <w:tcPr>
            <w:tcW w:w="4508" w:type="dxa"/>
          </w:tcPr>
          <w:p w14:paraId="25AB86B7" w14:textId="54EEDFEB" w:rsidR="00B158D6" w:rsidRPr="00B158D6" w:rsidRDefault="00B158D6" w:rsidP="00EB03DD">
            <w:r>
              <w:t>Fluorescence</w:t>
            </w:r>
            <w:r w:rsidRPr="00B158D6">
              <w:t xml:space="preserve"> spectroscopy spectra of PC protein incubated with metal salts (Cu and Ag). Raw data files from a Cary Eclipse fluorescence spectrophotometer.</w:t>
            </w:r>
          </w:p>
        </w:tc>
      </w:tr>
      <w:tr w:rsidR="00B158D6" w14:paraId="3A642B15" w14:textId="77777777" w:rsidTr="009D076B">
        <w:trPr>
          <w:trHeight w:val="397"/>
        </w:trPr>
        <w:tc>
          <w:tcPr>
            <w:tcW w:w="4508" w:type="dxa"/>
          </w:tcPr>
          <w:p w14:paraId="209C57C7" w14:textId="799AE145" w:rsidR="00B158D6" w:rsidRDefault="00B158D6" w:rsidP="00EB03DD">
            <w:pPr>
              <w:rPr>
                <w:rFonts w:ascii="Calibri" w:hAnsi="Calibri" w:cs="Calibri"/>
                <w:color w:val="000000"/>
              </w:rPr>
            </w:pPr>
            <w:r w:rsidRPr="00B158D6">
              <w:rPr>
                <w:rFonts w:ascii="Calibri" w:hAnsi="Calibri" w:cs="Calibri"/>
                <w:color w:val="000000"/>
              </w:rPr>
              <w:t>PC_fluorescence_with_metals.xlsx</w:t>
            </w:r>
          </w:p>
        </w:tc>
        <w:tc>
          <w:tcPr>
            <w:tcW w:w="4508" w:type="dxa"/>
          </w:tcPr>
          <w:p w14:paraId="28E027D0" w14:textId="0E9840F5" w:rsidR="00B158D6" w:rsidRPr="00B158D6" w:rsidRDefault="00670C89" w:rsidP="00EB03DD">
            <w:r w:rsidRPr="00670C89">
              <w:t xml:space="preserve">Fluorescence spectroscopy spectra of PC protein incubated with metal salts (Cu and Ag). </w:t>
            </w:r>
            <w:r>
              <w:t>Combined Excel file with</w:t>
            </w:r>
            <w:r w:rsidRPr="00670C89">
              <w:t xml:space="preserve"> data files from a Cary Eclipse fluorescence spectrophotometer.</w:t>
            </w:r>
          </w:p>
        </w:tc>
      </w:tr>
    </w:tbl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AUA1xwGtSwAAAA="/>
  </w:docVars>
  <w:rsids>
    <w:rsidRoot w:val="00DD1FA8"/>
    <w:rsid w:val="00007255"/>
    <w:rsid w:val="00065888"/>
    <w:rsid w:val="000F06C6"/>
    <w:rsid w:val="00121130"/>
    <w:rsid w:val="0018048B"/>
    <w:rsid w:val="001D3D77"/>
    <w:rsid w:val="002440BA"/>
    <w:rsid w:val="00372E13"/>
    <w:rsid w:val="00377F0F"/>
    <w:rsid w:val="00393E90"/>
    <w:rsid w:val="003B3C82"/>
    <w:rsid w:val="00414A0E"/>
    <w:rsid w:val="00670C89"/>
    <w:rsid w:val="00684A3C"/>
    <w:rsid w:val="00712621"/>
    <w:rsid w:val="007C5AB5"/>
    <w:rsid w:val="009C7699"/>
    <w:rsid w:val="009D076B"/>
    <w:rsid w:val="00A0554F"/>
    <w:rsid w:val="00A06C1B"/>
    <w:rsid w:val="00A36CA9"/>
    <w:rsid w:val="00A86E26"/>
    <w:rsid w:val="00AB5DC8"/>
    <w:rsid w:val="00B158D6"/>
    <w:rsid w:val="00B33977"/>
    <w:rsid w:val="00C12F9B"/>
    <w:rsid w:val="00D21DB7"/>
    <w:rsid w:val="00DA43B4"/>
    <w:rsid w:val="00DD1FA8"/>
    <w:rsid w:val="00E010CB"/>
    <w:rsid w:val="00E07FD4"/>
    <w:rsid w:val="00EB03DD"/>
    <w:rsid w:val="00FA2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15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2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0</TotalTime>
  <Pages>3</Pages>
  <Words>875</Words>
  <Characters>498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Jeddidiah Bellamy-Carter (Biosciences)</cp:lastModifiedBy>
  <cp:revision>15</cp:revision>
  <dcterms:created xsi:type="dcterms:W3CDTF">2022-01-30T19:51:00Z</dcterms:created>
  <dcterms:modified xsi:type="dcterms:W3CDTF">2022-01-31T16:39:00Z</dcterms:modified>
</cp:coreProperties>
</file>